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F3026" w14:textId="261681FB" w:rsidR="00F2382D" w:rsidRDefault="00F2382D" w:rsidP="00F2382D">
      <w:pPr>
        <w:pStyle w:val="Heading1"/>
      </w:pPr>
      <w:r>
        <w:t>Kata Sambutan KADUWA</w:t>
      </w:r>
    </w:p>
    <w:p w14:paraId="00000001" w14:textId="74FEF6CE" w:rsidR="00614C93" w:rsidRPr="00F2382D" w:rsidRDefault="00000000">
      <w:pPr>
        <w:spacing w:after="200" w:line="360" w:lineRule="auto"/>
        <w:rPr>
          <w:i/>
          <w:iCs/>
        </w:rPr>
      </w:pPr>
      <w:r w:rsidRPr="00F2382D">
        <w:rPr>
          <w:i/>
          <w:iCs/>
        </w:rPr>
        <w:t>Salam Sorbum,</w:t>
      </w:r>
    </w:p>
    <w:p w14:paraId="00000002" w14:textId="77777777" w:rsidR="00614C93" w:rsidRDefault="00614C93">
      <w:pPr>
        <w:spacing w:after="200" w:line="360" w:lineRule="auto"/>
      </w:pPr>
    </w:p>
    <w:p w14:paraId="00000003" w14:textId="77777777" w:rsidR="00614C93" w:rsidRPr="00F2382D" w:rsidRDefault="00000000" w:rsidP="00F2382D">
      <w:pPr>
        <w:spacing w:after="200" w:line="360" w:lineRule="auto"/>
        <w:jc w:val="both"/>
        <w:rPr>
          <w:rFonts w:ascii="Times New Roman" w:hAnsi="Times New Roman" w:cs="Times New Roman"/>
          <w:sz w:val="24"/>
          <w:szCs w:val="24"/>
        </w:rPr>
      </w:pPr>
      <w:r w:rsidRPr="00F2382D">
        <w:rPr>
          <w:rFonts w:ascii="Times New Roman" w:hAnsi="Times New Roman" w:cs="Times New Roman"/>
          <w:sz w:val="24"/>
          <w:szCs w:val="24"/>
        </w:rPr>
        <w:t xml:space="preserve">Sebuah </w:t>
      </w:r>
      <w:r w:rsidRPr="00AB6B89">
        <w:rPr>
          <w:rFonts w:ascii="Times New Roman" w:hAnsi="Times New Roman" w:cs="Times New Roman"/>
          <w:i/>
          <w:iCs/>
          <w:sz w:val="24"/>
          <w:szCs w:val="24"/>
        </w:rPr>
        <w:t>momen</w:t>
      </w:r>
      <w:r w:rsidRPr="00F2382D">
        <w:rPr>
          <w:rFonts w:ascii="Times New Roman" w:hAnsi="Times New Roman" w:cs="Times New Roman"/>
          <w:sz w:val="24"/>
          <w:szCs w:val="24"/>
        </w:rPr>
        <w:t xml:space="preserve"> yang bisa saja menjadi satu pijakan berharga adalah momen kelulusan dari sebuah jenjang pendidikan. Pada kesempatan ini atas nama </w:t>
      </w:r>
      <w:r w:rsidRPr="00AB6B89">
        <w:rPr>
          <w:rFonts w:ascii="Times New Roman" w:hAnsi="Times New Roman" w:cs="Times New Roman"/>
          <w:b/>
          <w:bCs/>
          <w:sz w:val="24"/>
          <w:szCs w:val="24"/>
        </w:rPr>
        <w:t>Keluarga Alumni Duta Wacana (KADUWA)</w:t>
      </w:r>
      <w:r w:rsidRPr="00F2382D">
        <w:rPr>
          <w:rFonts w:ascii="Times New Roman" w:hAnsi="Times New Roman" w:cs="Times New Roman"/>
          <w:sz w:val="24"/>
          <w:szCs w:val="24"/>
        </w:rPr>
        <w:t xml:space="preserve">, kami mengucapkan selamat dan sukses untuk rekan-rekan yang diwisuda. Proses pembelajaran yang telah dilalui selama di UKDW, kiranya memberi banyak nilai yang tidak hanya terkait ilmu atau keterampilan, namun juga nilai kehidupan yang mendewasakan. Semua itu adalah untuk menjadikan pribadi kita masing-masing semakin dimampukan dengan kapasitas untuk beradaptasi di suatu kurun waktu yang masih harus dilalui ke depannya. Sebuah kurun waktu yang menuntut lebih disiplin, konsisten, dan kesediaan untuk terus belajar dengan segala kerendahan hati. </w:t>
      </w:r>
    </w:p>
    <w:p w14:paraId="00000004" w14:textId="77777777" w:rsidR="00614C93" w:rsidRPr="00F2382D" w:rsidRDefault="00000000" w:rsidP="00F2382D">
      <w:pPr>
        <w:spacing w:after="200" w:line="360" w:lineRule="auto"/>
        <w:jc w:val="both"/>
        <w:rPr>
          <w:rFonts w:ascii="Times New Roman" w:hAnsi="Times New Roman" w:cs="Times New Roman"/>
          <w:sz w:val="24"/>
          <w:szCs w:val="24"/>
        </w:rPr>
      </w:pPr>
      <w:r w:rsidRPr="00F2382D">
        <w:rPr>
          <w:rFonts w:ascii="Times New Roman" w:hAnsi="Times New Roman" w:cs="Times New Roman"/>
          <w:sz w:val="24"/>
          <w:szCs w:val="24"/>
        </w:rPr>
        <w:t>Perjalanan kehidupan dengan segala pergumulan masing-masing tersebut, masih membutuhkan adanya niat yang juga perlu didorong oleh pembangunan jejaring yang kuat. Jejaring stakeholder pribadi inilah yang perlu dibangun, yaitu jejaring dengan almamater UKDW, antar rekan alumni, dan juga tentu dengan masyarakat. KADUWA sejak berdiri membangun pengharapan untuk dapat menjadi sebuah foum untuk pembangunan jejaringan tersebut. Jejaring alumni secara original pasti sudah terbentuk di antara komunitas-komunitas kita masing-masing. Komunitas original semestinya sudah terbentuk selama kita menjalani masa pendidikan di UKDW. Dengan demikian, ijinlah kami atas nama KADUWA untuk terus menawarkan diri sebagai sebuah forum dan bahkan mungkin medium untuk kesatuan hati antar alumni UKDW. KADUWA ingin terus belajar bersama rekan-rekan untuk menjadi sebuah organisasi yang tidak mati suri, namun dapat menjadi organisasi yang dewasa dan mendewasakan. Kami masih sangat membutuhkan peran serta rekan-rekan alumni.</w:t>
      </w:r>
    </w:p>
    <w:p w14:paraId="00000005" w14:textId="77777777" w:rsidR="00614C93" w:rsidRPr="00F2382D" w:rsidRDefault="00000000" w:rsidP="00F2382D">
      <w:pPr>
        <w:spacing w:after="200" w:line="360" w:lineRule="auto"/>
        <w:jc w:val="both"/>
        <w:rPr>
          <w:rFonts w:ascii="Times New Roman" w:hAnsi="Times New Roman" w:cs="Times New Roman"/>
          <w:sz w:val="24"/>
          <w:szCs w:val="24"/>
        </w:rPr>
      </w:pPr>
      <w:r w:rsidRPr="00F2382D">
        <w:rPr>
          <w:rFonts w:ascii="Times New Roman" w:hAnsi="Times New Roman" w:cs="Times New Roman"/>
          <w:sz w:val="24"/>
          <w:szCs w:val="24"/>
        </w:rPr>
        <w:t xml:space="preserve">Terlebih lagi pada masa saat ini pasca pandemi, segala bentuk kegiatan berangsur-angsur kembali pada pola kehidupan sebelum pandemi. Namun dampak dari pandemi dalam kehidupan usaha, masih penuh dengan perjuangan yang tidak sederhana. KADUWA terus mencari bentuk untuk </w:t>
      </w:r>
      <w:r w:rsidRPr="00F2382D">
        <w:rPr>
          <w:rFonts w:ascii="Times New Roman" w:hAnsi="Times New Roman" w:cs="Times New Roman"/>
          <w:sz w:val="24"/>
          <w:szCs w:val="24"/>
        </w:rPr>
        <w:lastRenderedPageBreak/>
        <w:t>dapat berperan. Pada saatnya, KADUWA harus menjadi wadah dari dan untuk para anggotanya, yaitu alumni UKDW.</w:t>
      </w:r>
    </w:p>
    <w:p w14:paraId="00000006" w14:textId="77777777" w:rsidR="00614C93" w:rsidRPr="00F2382D" w:rsidRDefault="00000000" w:rsidP="00F2382D">
      <w:pPr>
        <w:spacing w:after="200" w:line="360" w:lineRule="auto"/>
        <w:jc w:val="both"/>
        <w:rPr>
          <w:rFonts w:ascii="Times New Roman" w:hAnsi="Times New Roman" w:cs="Times New Roman"/>
          <w:sz w:val="24"/>
          <w:szCs w:val="24"/>
        </w:rPr>
      </w:pPr>
      <w:r w:rsidRPr="00F2382D">
        <w:rPr>
          <w:rFonts w:ascii="Times New Roman" w:hAnsi="Times New Roman" w:cs="Times New Roman"/>
          <w:sz w:val="24"/>
          <w:szCs w:val="24"/>
        </w:rPr>
        <w:t>Sekali lagi, teriring doa kami untuk alumni UKDW, secara khusus yang telah diwisuda pada saat ini. Kiranya damai sejahtera dan berkat Tuhan menguatkan dan memimpin kehidupan rekan-rekan semua.</w:t>
      </w:r>
    </w:p>
    <w:p w14:paraId="00000007" w14:textId="77777777" w:rsidR="00614C93" w:rsidRPr="00F2382D" w:rsidRDefault="00614C93">
      <w:pPr>
        <w:spacing w:after="200" w:line="360" w:lineRule="auto"/>
        <w:rPr>
          <w:rFonts w:ascii="Times New Roman" w:hAnsi="Times New Roman" w:cs="Times New Roman"/>
          <w:sz w:val="24"/>
          <w:szCs w:val="24"/>
        </w:rPr>
      </w:pPr>
    </w:p>
    <w:p w14:paraId="00000008" w14:textId="77777777" w:rsidR="00614C93" w:rsidRPr="00F2382D" w:rsidRDefault="00000000" w:rsidP="00F2382D">
      <w:pPr>
        <w:spacing w:after="200" w:line="360" w:lineRule="auto"/>
        <w:jc w:val="right"/>
        <w:rPr>
          <w:rFonts w:ascii="Times New Roman" w:hAnsi="Times New Roman" w:cs="Times New Roman"/>
          <w:sz w:val="24"/>
          <w:szCs w:val="24"/>
        </w:rPr>
      </w:pPr>
      <w:r w:rsidRPr="00F2382D">
        <w:rPr>
          <w:rFonts w:ascii="Times New Roman" w:hAnsi="Times New Roman" w:cs="Times New Roman"/>
          <w:sz w:val="24"/>
          <w:szCs w:val="24"/>
        </w:rPr>
        <w:t>Yogyakarta, 21 Februari 2023</w:t>
      </w:r>
    </w:p>
    <w:p w14:paraId="00000009" w14:textId="77777777" w:rsidR="00614C93" w:rsidRPr="00F2382D" w:rsidRDefault="00614C93" w:rsidP="00F2382D">
      <w:pPr>
        <w:spacing w:after="200" w:line="360" w:lineRule="auto"/>
        <w:jc w:val="right"/>
        <w:rPr>
          <w:rFonts w:ascii="Times New Roman" w:hAnsi="Times New Roman" w:cs="Times New Roman"/>
          <w:sz w:val="24"/>
          <w:szCs w:val="24"/>
        </w:rPr>
      </w:pPr>
    </w:p>
    <w:p w14:paraId="0000000A" w14:textId="77777777" w:rsidR="00614C93" w:rsidRPr="00F2382D" w:rsidRDefault="00000000" w:rsidP="00F2382D">
      <w:pPr>
        <w:spacing w:after="200" w:line="360" w:lineRule="auto"/>
        <w:jc w:val="right"/>
        <w:rPr>
          <w:rFonts w:ascii="Times New Roman" w:hAnsi="Times New Roman" w:cs="Times New Roman"/>
          <w:sz w:val="24"/>
          <w:szCs w:val="24"/>
        </w:rPr>
      </w:pPr>
      <w:r w:rsidRPr="00F2382D">
        <w:rPr>
          <w:rFonts w:ascii="Times New Roman" w:hAnsi="Times New Roman" w:cs="Times New Roman"/>
          <w:sz w:val="24"/>
          <w:szCs w:val="24"/>
        </w:rPr>
        <w:t>KADUWA</w:t>
      </w:r>
    </w:p>
    <w:sectPr w:rsidR="00614C93" w:rsidRPr="00F2382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jAytzQ1tjAztDBR0lEKTi0uzszPAykwrAUAsAfXHywAAAA="/>
  </w:docVars>
  <w:rsids>
    <w:rsidRoot w:val="00614C93"/>
    <w:rsid w:val="00614C93"/>
    <w:rsid w:val="00AB6B89"/>
    <w:rsid w:val="00F2382D"/>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D1C17"/>
  <w15:docId w15:val="{6141A5A9-3AA5-472C-9CE2-22C6BF810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id-ID"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5</Words>
  <Characters>2024</Characters>
  <Application>Microsoft Office Word</Application>
  <DocSecurity>0</DocSecurity>
  <Lines>16</Lines>
  <Paragraphs>4</Paragraphs>
  <ScaleCrop>false</ScaleCrop>
  <Company/>
  <LinksUpToDate>false</LinksUpToDate>
  <CharactersWithSpaces>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udi Susanto</cp:lastModifiedBy>
  <cp:revision>3</cp:revision>
  <dcterms:created xsi:type="dcterms:W3CDTF">2023-03-25T05:33:00Z</dcterms:created>
  <dcterms:modified xsi:type="dcterms:W3CDTF">2023-03-31T07:11:00Z</dcterms:modified>
</cp:coreProperties>
</file>